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12DAA" w14:textId="52EC6BB5" w:rsidR="0099607C" w:rsidRDefault="00C813BF" w:rsidP="00C4622F">
      <w:pPr>
        <w:pStyle w:val="Heading1"/>
      </w:pPr>
      <w:r>
        <w:t>BCCT</w:t>
      </w:r>
      <w:r w:rsidR="008A3923">
        <w:rPr>
          <w:rFonts w:hint="eastAsia"/>
          <w:lang w:eastAsia="zh-TW"/>
        </w:rPr>
        <w:t>a</w:t>
      </w:r>
      <w:r w:rsidR="008A3923">
        <w:rPr>
          <w:lang w:eastAsia="zh-TW"/>
        </w:rPr>
        <w:t>ipei</w:t>
      </w:r>
      <w:r>
        <w:t xml:space="preserve"> </w:t>
      </w:r>
      <w:r w:rsidRPr="00A75FC3">
        <w:t>Better Business Awards</w:t>
      </w:r>
    </w:p>
    <w:p w14:paraId="13A8DA32" w14:textId="5974B625" w:rsidR="00BA73C8" w:rsidRDefault="0099607C" w:rsidP="00C4622F">
      <w:pPr>
        <w:pStyle w:val="Heading1"/>
      </w:pPr>
      <w:r>
        <w:t xml:space="preserve">UK Renewable Committee’s </w:t>
      </w:r>
      <w:r w:rsidR="00E645CB">
        <w:t>Green Energy</w:t>
      </w:r>
      <w:r w:rsidR="006D4717">
        <w:t xml:space="preserve"> </w:t>
      </w:r>
      <w:r w:rsidR="00AE50CC">
        <w:t>Award</w:t>
      </w:r>
      <w:r w:rsidR="008B090C">
        <w:t xml:space="preserve"> </w:t>
      </w:r>
    </w:p>
    <w:p w14:paraId="10356C8C" w14:textId="33C9C795" w:rsidR="00C813BF" w:rsidRDefault="008B090C" w:rsidP="00C4622F">
      <w:pPr>
        <w:pStyle w:val="Heading1"/>
      </w:pPr>
      <w:r>
        <w:t>- Taiwan 20</w:t>
      </w:r>
      <w:r w:rsidR="004B21AC">
        <w:t>2</w:t>
      </w:r>
      <w:r w:rsidR="008A3923">
        <w:rPr>
          <w:lang w:eastAsia="zh-TW"/>
        </w:rPr>
        <w:t>2</w:t>
      </w:r>
      <w:r w:rsidR="00C813BF" w:rsidRPr="00A75FC3">
        <w:t xml:space="preserve"> Guidance and Criteria</w:t>
      </w:r>
    </w:p>
    <w:p w14:paraId="333D0E99" w14:textId="77777777" w:rsidR="00BA73C8" w:rsidRPr="00BA73C8" w:rsidRDefault="00BA73C8" w:rsidP="00BA73C8"/>
    <w:p w14:paraId="6C91E47D" w14:textId="77777777" w:rsidR="00C813BF" w:rsidRDefault="00C813BF" w:rsidP="00C813BF">
      <w:pPr>
        <w:pStyle w:val="ListParagraph"/>
        <w:numPr>
          <w:ilvl w:val="0"/>
          <w:numId w:val="15"/>
        </w:numPr>
      </w:pPr>
      <w:r>
        <w:t>Please answer the criteria in the space provided – the space will expand as you type</w:t>
      </w:r>
    </w:p>
    <w:p w14:paraId="0750E562" w14:textId="03E11926" w:rsidR="00BA73C8" w:rsidRDefault="00C813BF" w:rsidP="00BA73C8">
      <w:pPr>
        <w:pStyle w:val="ListParagraph"/>
        <w:numPr>
          <w:ilvl w:val="0"/>
          <w:numId w:val="15"/>
        </w:numPr>
      </w:pPr>
      <w:r>
        <w:t>Please provide any supporting documents as separate attachments when you send this application in.</w:t>
      </w:r>
    </w:p>
    <w:p w14:paraId="1B45E407" w14:textId="62FA9965" w:rsidR="00BA73C8" w:rsidRPr="008D3CE3" w:rsidRDefault="0085101E" w:rsidP="00BA73C8">
      <w:pPr>
        <w:pStyle w:val="ListParagraph"/>
        <w:numPr>
          <w:ilvl w:val="0"/>
          <w:numId w:val="15"/>
        </w:numPr>
      </w:pPr>
      <w:r>
        <w:t xml:space="preserve">Please answer the criteria in the space provided in </w:t>
      </w:r>
      <w:r w:rsidRPr="008A3923">
        <w:rPr>
          <w:b/>
          <w:bCs/>
        </w:rPr>
        <w:t>English</w:t>
      </w:r>
      <w:r>
        <w:t>.</w:t>
      </w:r>
    </w:p>
    <w:tbl>
      <w:tblPr>
        <w:tblW w:w="100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8"/>
        <w:gridCol w:w="9281"/>
      </w:tblGrid>
      <w:tr w:rsidR="00C813BF" w:rsidRPr="008D3CE3" w14:paraId="1FBB8F77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CC4ED" w14:textId="326446A7" w:rsidR="00C813BF" w:rsidRPr="00F445D2" w:rsidRDefault="00E645CB" w:rsidP="00E645CB">
            <w:pPr>
              <w:pStyle w:val="Heading3"/>
              <w:ind w:right="84"/>
              <w:jc w:val="center"/>
            </w:pPr>
            <w:r>
              <w:t xml:space="preserve">Green </w:t>
            </w:r>
            <w:r w:rsidR="006D4717">
              <w:t xml:space="preserve">Energy </w:t>
            </w:r>
            <w:r w:rsidR="00AE50CC">
              <w:t>Award</w:t>
            </w:r>
            <w:r w:rsidR="0099607C" w:rsidRPr="0099607C">
              <w:t xml:space="preserve"> </w:t>
            </w:r>
            <w:r w:rsidR="00C813BF">
              <w:t>–</w:t>
            </w:r>
            <w:r w:rsidR="00C813BF" w:rsidRPr="00F445D2">
              <w:t xml:space="preserve"> Application</w:t>
            </w:r>
          </w:p>
        </w:tc>
      </w:tr>
      <w:tr w:rsidR="00C813BF" w:rsidRPr="008D3CE3" w14:paraId="1156EBA2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B9A20" w14:textId="7243E5DB" w:rsidR="00C813BF" w:rsidRPr="00F445D2" w:rsidRDefault="00C813BF" w:rsidP="000A71C8">
            <w:pPr>
              <w:pStyle w:val="Heading3"/>
              <w:ind w:right="84"/>
              <w:rPr>
                <w:lang w:eastAsia="zh-TW"/>
              </w:rPr>
            </w:pPr>
            <w:r>
              <w:t>Contact Person</w:t>
            </w:r>
            <w:r w:rsidR="006C0600">
              <w:rPr>
                <w:rFonts w:hint="eastAsia"/>
                <w:lang w:eastAsia="zh-TW"/>
              </w:rPr>
              <w:t xml:space="preserve"> </w:t>
            </w:r>
          </w:p>
          <w:p w14:paraId="15D4ABEC" w14:textId="77777777" w:rsidR="00C813BF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Name:</w:t>
            </w:r>
          </w:p>
          <w:p w14:paraId="1AD43E99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Name (English/Chinese):</w:t>
            </w:r>
          </w:p>
          <w:p w14:paraId="5B724075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Website:</w:t>
            </w:r>
          </w:p>
          <w:p w14:paraId="491FB048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Email:</w:t>
            </w:r>
          </w:p>
          <w:p w14:paraId="5FBA8396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 xml:space="preserve">Phone Number: </w:t>
            </w:r>
          </w:p>
        </w:tc>
      </w:tr>
      <w:tr w:rsidR="00C813BF" w:rsidRPr="008D3CE3" w14:paraId="68011429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E9A6D08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89CFF91" w14:textId="71AE341E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a summary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ow your company has </w:t>
            </w:r>
            <w:r w:rsidR="0094370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been part of  </w:t>
            </w:r>
            <w:r w:rsidR="00584E5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the </w:t>
            </w:r>
            <w:r w:rsidR="006D4717">
              <w:rPr>
                <w:rFonts w:ascii="Segoe UI" w:hAnsi="Segoe UI" w:cs="Segoe UI"/>
                <w:color w:val="auto"/>
                <w:sz w:val="20"/>
                <w:szCs w:val="20"/>
              </w:rPr>
              <w:t>renewable energ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 during this past year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  <w:p w14:paraId="6A054A52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813BF" w:rsidRPr="008D3CE3" w14:paraId="26DE02EF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6A1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F34CF0" w14:textId="43D1EAE7" w:rsidR="0099607C" w:rsidRPr="0072310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vide details of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 (or more)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</w:t>
            </w:r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>on, learning,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itiative, project</w:t>
            </w:r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r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gram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which has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pported the growth of the renewable energy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10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785D1AE7" w14:textId="0B43D948" w:rsidR="00C813BF" w:rsidRPr="0072310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99607C" w:rsidRPr="008D3CE3" w14:paraId="22D8F2FF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235DC5" w14:textId="77777777" w:rsidR="0099607C" w:rsidRPr="00F445D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F730FA9" w14:textId="1B389826" w:rsidR="0099607C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</w:t>
            </w:r>
            <w:r w:rsidR="000008A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stainable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of these initiatives in </w:t>
            </w:r>
            <w:r w:rsidR="008A210E">
              <w:rPr>
                <w:rFonts w:ascii="Segoe UI" w:hAnsi="Segoe UI" w:cs="Segoe UI"/>
                <w:color w:val="auto"/>
                <w:sz w:val="20"/>
                <w:szCs w:val="20"/>
              </w:rPr>
              <w:t>supporting the further growth of renewable energy, how it helped in the further adoption of renewables or how it had an impact on your supply chain to accelerate their participation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your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rganization to be better equipped to support the renewable energy sector in Taiwan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012C7D8B" w14:textId="3E6F5094" w:rsidR="0099607C" w:rsidRPr="008D3CE3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</w:rPr>
            </w:pPr>
          </w:p>
        </w:tc>
      </w:tr>
      <w:tr w:rsidR="00C813BF" w:rsidRPr="008D3CE3" w14:paraId="07964212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EEA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1CAC2A" w14:textId="25409873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evidence of the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positive impact of these initiatives among non-sector stakeholders and the local communities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2235DE1A" w14:textId="0C2CB4B1" w:rsidR="0099607C" w:rsidRPr="00723102" w:rsidRDefault="0099607C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</w:tbl>
    <w:p w14:paraId="2A716FFA" w14:textId="4481AFBA" w:rsidR="00C813BF" w:rsidRDefault="00C813BF" w:rsidP="00C813BF">
      <w:pPr>
        <w:ind w:right="84"/>
      </w:pPr>
    </w:p>
    <w:p w14:paraId="718FE2F2" w14:textId="45482164" w:rsidR="00723102" w:rsidRDefault="00723102" w:rsidP="00C813BF">
      <w:pPr>
        <w:ind w:right="84"/>
      </w:pPr>
    </w:p>
    <w:p w14:paraId="4A9A1C68" w14:textId="1540B03A" w:rsidR="00723102" w:rsidRDefault="00723102" w:rsidP="00C813BF">
      <w:pPr>
        <w:ind w:right="84"/>
      </w:pPr>
    </w:p>
    <w:p w14:paraId="5CE18F94" w14:textId="3A7FEF6F" w:rsidR="00C813BF" w:rsidRPr="00A75FC3" w:rsidRDefault="00C813BF" w:rsidP="00C813BF">
      <w:pPr>
        <w:pStyle w:val="Heading2"/>
        <w:ind w:right="84"/>
      </w:pPr>
      <w:r w:rsidRPr="00A75FC3">
        <w:lastRenderedPageBreak/>
        <w:t xml:space="preserve">Why a </w:t>
      </w:r>
      <w:r w:rsidR="0099607C">
        <w:t xml:space="preserve">Commitment to </w:t>
      </w:r>
      <w:r w:rsidR="008A210E">
        <w:t>the Green Energy Awards</w:t>
      </w:r>
      <w:r w:rsidRPr="00A75FC3">
        <w:t>?</w:t>
      </w:r>
    </w:p>
    <w:p w14:paraId="01D6F768" w14:textId="06EBDD62" w:rsidR="000008AE" w:rsidRDefault="000008AE" w:rsidP="00C813BF">
      <w:pPr>
        <w:ind w:right="84"/>
        <w:rPr>
          <w:rFonts w:cs="Segoe UI"/>
        </w:rPr>
      </w:pPr>
      <w:r>
        <w:rPr>
          <w:rFonts w:cs="Segoe UI"/>
        </w:rPr>
        <w:t>The UK Renewables Committee is a group of UK businesses actively committed to a successful renewable energy sector in Taiwan. As a fundamental pillar of the industry’s sustainable development, we recognise the need to support the growth of a skilled and globally competitive domestic supply chain</w:t>
      </w:r>
      <w:r w:rsidR="00E645CB">
        <w:rPr>
          <w:rFonts w:cs="Segoe UI"/>
        </w:rPr>
        <w:t xml:space="preserve"> in achieving the Taiwanese Government’s ambitions </w:t>
      </w:r>
      <w:r w:rsidR="008A210E">
        <w:rPr>
          <w:rFonts w:cs="Segoe UI"/>
        </w:rPr>
        <w:t>for their Net Zero 2050 strategy.</w:t>
      </w:r>
    </w:p>
    <w:p w14:paraId="4F31F6DE" w14:textId="0738579D" w:rsidR="00C813BF" w:rsidRDefault="000008AE" w:rsidP="00747992">
      <w:pPr>
        <w:ind w:right="84"/>
      </w:pPr>
      <w:r>
        <w:rPr>
          <w:rFonts w:cs="Segoe UI"/>
        </w:rPr>
        <w:t>This award has been developed to recognise a company currently operating in Taiwan’s renewable energy sector that has demonstrated an outstanding commitment to</w:t>
      </w:r>
      <w:r w:rsidR="00E645CB">
        <w:rPr>
          <w:rFonts w:cs="Segoe UI"/>
        </w:rPr>
        <w:t xml:space="preserve"> achieving this goal and</w:t>
      </w:r>
      <w:r>
        <w:rPr>
          <w:rFonts w:cs="Segoe UI"/>
        </w:rPr>
        <w:t xml:space="preserve"> </w:t>
      </w:r>
      <w:r w:rsidR="008A210E">
        <w:rPr>
          <w:rFonts w:cs="Segoe UI"/>
        </w:rPr>
        <w:t xml:space="preserve">furthering the adoption and understanding of renewables in Taiwan </w:t>
      </w:r>
      <w:r>
        <w:rPr>
          <w:rFonts w:cs="Segoe UI"/>
        </w:rPr>
        <w:t xml:space="preserve">over the past twelve months. </w:t>
      </w:r>
      <w:r w:rsidR="00747992">
        <w:t>The award is not dependent on a company’s size and is open to both Taiwanese and/or foreign companies</w:t>
      </w:r>
      <w:r w:rsidR="000B6120">
        <w:t>. It</w:t>
      </w:r>
      <w:r w:rsidR="00747992">
        <w:t xml:space="preserve"> will not only consider commitments to investment in the </w:t>
      </w:r>
      <w:r w:rsidR="00E645CB">
        <w:t>industry</w:t>
      </w:r>
      <w:r w:rsidR="00747992">
        <w:t>, but also the sustainability of the Company’s initiatives and the broader social impact on local stakeholders and communities.</w:t>
      </w:r>
    </w:p>
    <w:p w14:paraId="7F2E36C1" w14:textId="77777777" w:rsidR="00BA73C8" w:rsidRPr="0036115A" w:rsidRDefault="00BA73C8" w:rsidP="00747992">
      <w:pPr>
        <w:ind w:right="84"/>
      </w:pPr>
    </w:p>
    <w:p w14:paraId="72168BD2" w14:textId="5CC8F275" w:rsidR="00C813BF" w:rsidRDefault="00C813BF" w:rsidP="00C813BF">
      <w:pPr>
        <w:pStyle w:val="Heading2"/>
        <w:ind w:right="84"/>
      </w:pPr>
      <w:r>
        <w:t>Judging Process</w:t>
      </w:r>
    </w:p>
    <w:p w14:paraId="65FEE701" w14:textId="77777777" w:rsidR="00C813BF" w:rsidRDefault="00C813BF" w:rsidP="00C813BF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>Entries are assessed by our Judging Panel of leading experts in their area on the following criteria:</w:t>
      </w:r>
    </w:p>
    <w:p w14:paraId="7EF10AF8" w14:textId="181CF931" w:rsidR="00C813BF" w:rsidRDefault="008B090C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summary of the </w:t>
      </w:r>
      <w:r w:rsidR="00747992">
        <w:t>company</w:t>
      </w:r>
      <w:r w:rsidR="00C813BF">
        <w:rPr>
          <w:rFonts w:hint="eastAsia"/>
        </w:rPr>
        <w:t xml:space="preserve"> including objectives and culture</w:t>
      </w:r>
    </w:p>
    <w:p w14:paraId="030DFE7F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>Clearly visible initiatives undertaken which are relevant to the selected awards category</w:t>
      </w:r>
    </w:p>
    <w:p w14:paraId="48D9EB26" w14:textId="567CC2D8" w:rsidR="00747992" w:rsidRDefault="00747992" w:rsidP="00747992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t xml:space="preserve">Impact of the Company’s initiatives in contributing to a healthy and </w:t>
      </w:r>
      <w:r w:rsidR="004B21AC">
        <w:t>capable</w:t>
      </w:r>
      <w:r>
        <w:t xml:space="preserve"> </w:t>
      </w:r>
      <w:r w:rsidR="00E645CB">
        <w:t>industry</w:t>
      </w:r>
    </w:p>
    <w:p w14:paraId="4AE90955" w14:textId="76DBE2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Evidence of the impact of these initiatives in transforming </w:t>
      </w:r>
      <w:r w:rsidR="008B090C">
        <w:t>the community, your</w:t>
      </w:r>
      <w:r>
        <w:rPr>
          <w:rFonts w:hint="eastAsia"/>
        </w:rPr>
        <w:t xml:space="preserve"> organisation and beyond</w:t>
      </w:r>
    </w:p>
    <w:p w14:paraId="6C8BE2EB" w14:textId="0E24206F" w:rsidR="00AE50CC" w:rsidRDefault="00AE50CC" w:rsidP="00AE50CC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 xml:space="preserve">A shortlist of three companies will be selected by our judging panel from all entrants, and the same judging panel will select a winning Company which will be announced at the Award Event on </w:t>
      </w:r>
      <w:r w:rsidR="000607AF">
        <w:t>28</w:t>
      </w:r>
      <w:r w:rsidRPr="00AE50CC">
        <w:rPr>
          <w:vertAlign w:val="superscript"/>
        </w:rPr>
        <w:t>th</w:t>
      </w:r>
      <w:r>
        <w:t xml:space="preserve"> September 202</w:t>
      </w:r>
      <w:r w:rsidR="000607AF">
        <w:t>2</w:t>
      </w:r>
    </w:p>
    <w:p w14:paraId="74430573" w14:textId="77777777" w:rsidR="00BA73C8" w:rsidRPr="00744724" w:rsidRDefault="00BA73C8" w:rsidP="00BA73C8">
      <w:pPr>
        <w:pStyle w:val="ListParagraph"/>
        <w:spacing w:after="160" w:line="259" w:lineRule="auto"/>
        <w:ind w:right="84"/>
      </w:pPr>
    </w:p>
    <w:p w14:paraId="3F1C2C9E" w14:textId="0DE6BE62" w:rsidR="004B21AC" w:rsidRDefault="004B21AC" w:rsidP="004B21AC">
      <w:pPr>
        <w:pStyle w:val="Heading2"/>
      </w:pPr>
      <w:r>
        <w:t>The Judges will be looking for an application that shows success across the following areas:</w:t>
      </w:r>
    </w:p>
    <w:p w14:paraId="36E88F27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Mission</w:t>
      </w:r>
    </w:p>
    <w:p w14:paraId="12C89846" w14:textId="7F6B7665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rPr>
          <w:rFonts w:hint="eastAsia"/>
        </w:rPr>
        <w:t>Excellent vision and strategic direction</w:t>
      </w:r>
      <w:r>
        <w:t xml:space="preserve"> and the role the Company will play in the </w:t>
      </w:r>
      <w:r w:rsidR="00E645CB">
        <w:t>industry</w:t>
      </w:r>
    </w:p>
    <w:p w14:paraId="34866563" w14:textId="540DF424" w:rsidR="004B21AC" w:rsidRDefault="00BA73C8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>I</w:t>
      </w:r>
      <w:r w:rsidR="004B21AC">
        <w:t>nitiatives align</w:t>
      </w:r>
      <w:r>
        <w:t>ed</w:t>
      </w:r>
      <w:r w:rsidR="004B21AC">
        <w:t xml:space="preserve"> with the goal of a sustainable Taiwanese renewable energy sector</w:t>
      </w:r>
      <w:r w:rsidR="000B6120">
        <w:t>, be it in technological innovation, workforce skills provision, enhanced local capability, or another relevant area</w:t>
      </w:r>
    </w:p>
    <w:p w14:paraId="1AF7CE9B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Evaluation of impact</w:t>
      </w:r>
    </w:p>
    <w:p w14:paraId="2FBDC1C3" w14:textId="17743B29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The benefits of the initiative to the </w:t>
      </w:r>
      <w:r w:rsidR="00E645CB">
        <w:t>industry</w:t>
      </w:r>
      <w:r>
        <w:t xml:space="preserve"> and the Company</w:t>
      </w:r>
    </w:p>
    <w:p w14:paraId="7775A10C" w14:textId="11CB8F80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Demonstrated </w:t>
      </w:r>
      <w:r>
        <w:rPr>
          <w:rFonts w:hint="eastAsia"/>
        </w:rPr>
        <w:t xml:space="preserve">impact on </w:t>
      </w:r>
      <w:r>
        <w:t>the local</w:t>
      </w:r>
      <w:r>
        <w:rPr>
          <w:rFonts w:hint="eastAsia"/>
        </w:rPr>
        <w:t xml:space="preserve"> community</w:t>
      </w:r>
      <w:r>
        <w:t xml:space="preserve"> and other sector and non-sector stakeholders </w:t>
      </w:r>
    </w:p>
    <w:p w14:paraId="76B04DD4" w14:textId="77777777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rPr>
          <w:rFonts w:hint="eastAsia"/>
        </w:rPr>
        <w:t>Includes good quantitative and qualitative evidence</w:t>
      </w:r>
    </w:p>
    <w:p w14:paraId="7EC7E6D6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Sustainability of Programme</w:t>
      </w:r>
    </w:p>
    <w:p w14:paraId="55EFAB55" w14:textId="77777777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Evidence that the programme can be replicated or scaled up </w:t>
      </w:r>
    </w:p>
    <w:p w14:paraId="668CC500" w14:textId="4A35099C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>Evidence of the long-term sustainability of the programme and its impact on the supply chain</w:t>
      </w:r>
    </w:p>
    <w:p w14:paraId="6FBE70D3" w14:textId="77777777" w:rsidR="00BA73C8" w:rsidRDefault="00BA73C8" w:rsidP="00BA73C8">
      <w:pPr>
        <w:pStyle w:val="ListParagraph"/>
        <w:spacing w:after="160" w:line="259" w:lineRule="auto"/>
        <w:ind w:left="1440" w:right="440"/>
      </w:pPr>
    </w:p>
    <w:p w14:paraId="7F61B437" w14:textId="77777777" w:rsidR="00C813BF" w:rsidRDefault="00C813BF" w:rsidP="00C813BF">
      <w:pPr>
        <w:pStyle w:val="Heading2"/>
        <w:rPr>
          <w:lang w:val="en-US"/>
        </w:rPr>
      </w:pPr>
      <w:r>
        <w:lastRenderedPageBreak/>
        <w:t>How to Submit</w:t>
      </w:r>
    </w:p>
    <w:p w14:paraId="662F3089" w14:textId="524844D5" w:rsidR="004B21AC" w:rsidRPr="004B21AC" w:rsidRDefault="004B21AC" w:rsidP="004B21AC">
      <w:pPr>
        <w:pStyle w:val="ListParagraph"/>
        <w:numPr>
          <w:ilvl w:val="0"/>
          <w:numId w:val="18"/>
        </w:numPr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>Organisations can submit up to 2 pieces of supporting evidence, explicitly referred/linked to the submission. Evidence can be attached to the submission form or emailed along with it.</w:t>
      </w:r>
    </w:p>
    <w:p w14:paraId="3B65D475" w14:textId="4EA66070" w:rsidR="004B21AC" w:rsidRPr="004B21AC" w:rsidRDefault="004B21AC" w:rsidP="004B21AC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 xml:space="preserve">The nominations may include hyperlinks to internal/external websites within the word limit submission if relevant to it. </w:t>
      </w:r>
    </w:p>
    <w:p w14:paraId="4C945A6E" w14:textId="17DB5C73" w:rsidR="004B21AC" w:rsidRDefault="004B21AC" w:rsidP="004B21AC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>The content of the submission and evidence will need to cover activity that has taken place within the 12 months preceding the award deadline.</w:t>
      </w:r>
    </w:p>
    <w:p w14:paraId="55766106" w14:textId="15D64247" w:rsidR="008A210E" w:rsidRDefault="008A210E" w:rsidP="004B21AC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>
        <w:rPr>
          <w:rFonts w:eastAsiaTheme="minorEastAsia"/>
          <w:lang w:val="en-US" w:eastAsia="zh-TW"/>
        </w:rPr>
        <w:t xml:space="preserve">The judges may ask for further clarification of the documents. </w:t>
      </w:r>
    </w:p>
    <w:p w14:paraId="1B32A30A" w14:textId="3BFA18D0" w:rsidR="00AE50CC" w:rsidRPr="00BA73C8" w:rsidRDefault="00AE50CC" w:rsidP="00BA73C8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>
        <w:rPr>
          <w:rFonts w:eastAsiaTheme="minorEastAsia"/>
          <w:lang w:val="en-US" w:eastAsia="zh-TW"/>
        </w:rPr>
        <w:t xml:space="preserve">Shortlisted companies will be asked to provide a short </w:t>
      </w:r>
      <w:r w:rsidR="004342A0">
        <w:rPr>
          <w:rFonts w:eastAsiaTheme="minorEastAsia"/>
          <w:lang w:val="en-US" w:eastAsia="zh-TW"/>
        </w:rPr>
        <w:t>PowerPoint</w:t>
      </w:r>
      <w:r>
        <w:rPr>
          <w:rFonts w:eastAsiaTheme="minorEastAsia"/>
          <w:lang w:val="en-US" w:eastAsia="zh-TW"/>
        </w:rPr>
        <w:t xml:space="preserve"> presentation or video detailing the initiative for which they’re applying </w:t>
      </w:r>
      <w:r w:rsidR="00BA73C8">
        <w:rPr>
          <w:rFonts w:eastAsiaTheme="minorEastAsia"/>
          <w:lang w:val="en-US" w:eastAsia="zh-TW"/>
        </w:rPr>
        <w:t>for the award, how the</w:t>
      </w:r>
      <w:r>
        <w:rPr>
          <w:rFonts w:eastAsiaTheme="minorEastAsia"/>
          <w:lang w:val="en-US" w:eastAsia="zh-TW"/>
        </w:rPr>
        <w:t xml:space="preserve"> company supports </w:t>
      </w:r>
      <w:r w:rsidR="00BA73C8">
        <w:rPr>
          <w:rFonts w:eastAsiaTheme="minorEastAsia"/>
          <w:lang w:val="en-US" w:eastAsia="zh-TW"/>
        </w:rPr>
        <w:t>the supply chain and promotes sustainability, and how it is committed to training and development of its staff.</w:t>
      </w:r>
    </w:p>
    <w:p w14:paraId="3A143279" w14:textId="7E2218B9" w:rsidR="00CD2BD8" w:rsidRPr="006C0600" w:rsidRDefault="00C813BF" w:rsidP="006C0600">
      <w:pPr>
        <w:ind w:right="440"/>
        <w:rPr>
          <w:rFonts w:eastAsiaTheme="minorEastAsia"/>
          <w:b/>
          <w:lang w:val="en-US"/>
        </w:rPr>
      </w:pPr>
      <w:r>
        <w:rPr>
          <w:b/>
        </w:rPr>
        <w:t xml:space="preserve">Email your application to </w:t>
      </w:r>
      <w:hyperlink r:id="rId11" w:history="1">
        <w:r w:rsidR="00AB5E39" w:rsidRPr="00BA2092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6C0600">
        <w:rPr>
          <w:b/>
        </w:rPr>
        <w:t xml:space="preserve">by </w:t>
      </w:r>
      <w:r w:rsidR="008A3923">
        <w:rPr>
          <w:b/>
        </w:rPr>
        <w:t>Monday</w:t>
      </w:r>
      <w:r w:rsidR="006C0600">
        <w:rPr>
          <w:b/>
        </w:rPr>
        <w:t xml:space="preserve"> </w:t>
      </w:r>
      <w:r w:rsidR="008A3923">
        <w:rPr>
          <w:b/>
        </w:rPr>
        <w:t>1</w:t>
      </w:r>
      <w:r w:rsidR="006C0600">
        <w:rPr>
          <w:b/>
        </w:rPr>
        <w:t xml:space="preserve"> August 202</w:t>
      </w:r>
      <w:r w:rsidR="008A3923">
        <w:rPr>
          <w:b/>
        </w:rPr>
        <w:t>2</w:t>
      </w:r>
      <w:r w:rsidR="006C0600">
        <w:rPr>
          <w:b/>
        </w:rPr>
        <w:t>.</w:t>
      </w:r>
    </w:p>
    <w:sectPr w:rsidR="00CD2BD8" w:rsidRPr="006C0600" w:rsidSect="00AE54D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60993" w14:textId="77777777" w:rsidR="00363D8F" w:rsidRDefault="00363D8F" w:rsidP="00C24685">
      <w:pPr>
        <w:spacing w:after="0" w:line="240" w:lineRule="auto"/>
      </w:pPr>
      <w:r>
        <w:separator/>
      </w:r>
    </w:p>
  </w:endnote>
  <w:endnote w:type="continuationSeparator" w:id="0">
    <w:p w14:paraId="285B8AD8" w14:textId="77777777" w:rsidR="00363D8F" w:rsidRDefault="00363D8F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YaHei"/>
    <w:panose1 w:val="03000509000000000000"/>
    <w:charset w:val="88"/>
    <w:family w:val="script"/>
    <w:pitch w:val="fixed"/>
    <w:sig w:usb0="00000000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44521" w14:textId="77777777" w:rsidR="00031895" w:rsidRDefault="000318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5667" w14:textId="77777777" w:rsidR="00967BC9" w:rsidRDefault="00BA1EBE" w:rsidP="00967BC9">
    <w:pPr>
      <w:pStyle w:val="Footer"/>
      <w:jc w:val="right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3A34" wp14:editId="3C6CB216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6CEC021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356456EE" w14:textId="77777777" w:rsidR="004836DC" w:rsidRDefault="004836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031B7" w14:textId="77777777" w:rsidR="00031895" w:rsidRDefault="00031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0CF6B" w14:textId="77777777" w:rsidR="00363D8F" w:rsidRDefault="00363D8F" w:rsidP="00C24685">
      <w:pPr>
        <w:spacing w:after="0" w:line="240" w:lineRule="auto"/>
      </w:pPr>
      <w:r>
        <w:separator/>
      </w:r>
    </w:p>
  </w:footnote>
  <w:footnote w:type="continuationSeparator" w:id="0">
    <w:p w14:paraId="17BBD7E3" w14:textId="77777777" w:rsidR="00363D8F" w:rsidRDefault="00363D8F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F610" w14:textId="77777777" w:rsidR="00031895" w:rsidRDefault="000318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436B2" w14:textId="38F6D1DE" w:rsidR="00C24685" w:rsidRDefault="00F51A68" w:rsidP="006D2050">
    <w:pPr>
      <w:pStyle w:val="Header"/>
    </w:pPr>
    <w:r>
      <w:rPr>
        <w:noProof/>
        <w:lang w:eastAsia="en-GB"/>
      </w:rPr>
      <w:drawing>
        <wp:inline distT="0" distB="0" distL="0" distR="0" wp14:anchorId="0EDBC0A9" wp14:editId="43B97813">
          <wp:extent cx="901069" cy="7810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760" cy="795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6D2050">
      <w:t xml:space="preserve">                                                                                                  </w:t>
    </w:r>
    <w:r w:rsidR="00925BE6">
      <w:t xml:space="preserve">                          </w:t>
    </w:r>
    <w:r w:rsidR="00925BE6">
      <w:tab/>
      <w:t xml:space="preserve">       </w:t>
    </w:r>
    <w:r w:rsidR="006D2050">
      <w:t xml:space="preserve">      </w:t>
    </w:r>
    <w:r w:rsidR="00925BE6">
      <w:rPr>
        <w:noProof/>
      </w:rPr>
      <w:drawing>
        <wp:inline distT="0" distB="0" distL="0" distR="0" wp14:anchorId="233C81CB" wp14:editId="369540F9">
          <wp:extent cx="927197" cy="998420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KRE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27197" cy="998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9D497" w14:textId="77777777" w:rsidR="00031895" w:rsidRDefault="000318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71508"/>
    <w:multiLevelType w:val="hybridMultilevel"/>
    <w:tmpl w:val="F970BE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8553E5"/>
    <w:multiLevelType w:val="hybridMultilevel"/>
    <w:tmpl w:val="25849952"/>
    <w:lvl w:ilvl="0" w:tplc="231C2DB0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E1075"/>
    <w:multiLevelType w:val="hybridMultilevel"/>
    <w:tmpl w:val="45DEAAC6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E1D9D"/>
    <w:multiLevelType w:val="hybridMultilevel"/>
    <w:tmpl w:val="BB3C9EDE"/>
    <w:lvl w:ilvl="0" w:tplc="2F7E72E2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56C70"/>
    <w:multiLevelType w:val="hybridMultilevel"/>
    <w:tmpl w:val="94A4E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A54A2"/>
    <w:multiLevelType w:val="hybridMultilevel"/>
    <w:tmpl w:val="30407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544D6"/>
    <w:multiLevelType w:val="hybridMultilevel"/>
    <w:tmpl w:val="DC985B04"/>
    <w:lvl w:ilvl="0" w:tplc="40824C56">
      <w:start w:val="1"/>
      <w:numFmt w:val="bullet"/>
      <w:lvlText w:val="•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5D25181"/>
    <w:multiLevelType w:val="hybridMultilevel"/>
    <w:tmpl w:val="B3704B9E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161130">
    <w:abstractNumId w:val="8"/>
  </w:num>
  <w:num w:numId="2" w16cid:durableId="755637128">
    <w:abstractNumId w:val="2"/>
  </w:num>
  <w:num w:numId="3" w16cid:durableId="567110973">
    <w:abstractNumId w:val="15"/>
  </w:num>
  <w:num w:numId="4" w16cid:durableId="1592542047">
    <w:abstractNumId w:val="6"/>
  </w:num>
  <w:num w:numId="5" w16cid:durableId="1287930830">
    <w:abstractNumId w:val="0"/>
  </w:num>
  <w:num w:numId="6" w16cid:durableId="944656243">
    <w:abstractNumId w:val="1"/>
  </w:num>
  <w:num w:numId="7" w16cid:durableId="792676795">
    <w:abstractNumId w:val="7"/>
  </w:num>
  <w:num w:numId="8" w16cid:durableId="1914194894">
    <w:abstractNumId w:val="5"/>
  </w:num>
  <w:num w:numId="9" w16cid:durableId="1113668358">
    <w:abstractNumId w:val="16"/>
  </w:num>
  <w:num w:numId="10" w16cid:durableId="211313950">
    <w:abstractNumId w:val="17"/>
  </w:num>
  <w:num w:numId="11" w16cid:durableId="607612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6444853">
    <w:abstractNumId w:val="14"/>
  </w:num>
  <w:num w:numId="13" w16cid:durableId="175657094">
    <w:abstractNumId w:val="3"/>
  </w:num>
  <w:num w:numId="14" w16cid:durableId="1289049106">
    <w:abstractNumId w:val="10"/>
  </w:num>
  <w:num w:numId="15" w16cid:durableId="2105104711">
    <w:abstractNumId w:val="13"/>
  </w:num>
  <w:num w:numId="16" w16cid:durableId="35393141">
    <w:abstractNumId w:val="19"/>
  </w:num>
  <w:num w:numId="17" w16cid:durableId="1722362334">
    <w:abstractNumId w:val="18"/>
  </w:num>
  <w:num w:numId="18" w16cid:durableId="661200792">
    <w:abstractNumId w:val="12"/>
  </w:num>
  <w:num w:numId="19" w16cid:durableId="1001465780">
    <w:abstractNumId w:val="9"/>
  </w:num>
  <w:num w:numId="20" w16cid:durableId="1812364266">
    <w:abstractNumId w:val="11"/>
  </w:num>
  <w:num w:numId="21" w16cid:durableId="2234959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U1MLAwNTcwNzBU0lEKTi0uzszPAykwrgUAdgMfcSwAAAA="/>
  </w:docVars>
  <w:rsids>
    <w:rsidRoot w:val="00D654F4"/>
    <w:rsid w:val="000008AE"/>
    <w:rsid w:val="00031895"/>
    <w:rsid w:val="000607AF"/>
    <w:rsid w:val="000709FF"/>
    <w:rsid w:val="00070B9C"/>
    <w:rsid w:val="000A71C8"/>
    <w:rsid w:val="000B6120"/>
    <w:rsid w:val="00123D10"/>
    <w:rsid w:val="00175771"/>
    <w:rsid w:val="001A0C4F"/>
    <w:rsid w:val="001A31DD"/>
    <w:rsid w:val="001A3FE6"/>
    <w:rsid w:val="001B5C3B"/>
    <w:rsid w:val="001C5499"/>
    <w:rsid w:val="0027275A"/>
    <w:rsid w:val="002820F5"/>
    <w:rsid w:val="00284C0B"/>
    <w:rsid w:val="002A74DB"/>
    <w:rsid w:val="002B1168"/>
    <w:rsid w:val="002E463D"/>
    <w:rsid w:val="002F4D65"/>
    <w:rsid w:val="00327D0A"/>
    <w:rsid w:val="00363D8F"/>
    <w:rsid w:val="00363FCF"/>
    <w:rsid w:val="00382A50"/>
    <w:rsid w:val="003E601A"/>
    <w:rsid w:val="003F7F88"/>
    <w:rsid w:val="00410949"/>
    <w:rsid w:val="004342A0"/>
    <w:rsid w:val="00451541"/>
    <w:rsid w:val="004836DC"/>
    <w:rsid w:val="004B0C16"/>
    <w:rsid w:val="004B21AC"/>
    <w:rsid w:val="004D5897"/>
    <w:rsid w:val="0050357F"/>
    <w:rsid w:val="00530437"/>
    <w:rsid w:val="00531B7B"/>
    <w:rsid w:val="00567836"/>
    <w:rsid w:val="00570232"/>
    <w:rsid w:val="00584BE8"/>
    <w:rsid w:val="00584E5C"/>
    <w:rsid w:val="005A0EDF"/>
    <w:rsid w:val="005F6B60"/>
    <w:rsid w:val="006A5067"/>
    <w:rsid w:val="006C0600"/>
    <w:rsid w:val="006D2050"/>
    <w:rsid w:val="006D4717"/>
    <w:rsid w:val="00723102"/>
    <w:rsid w:val="007259F5"/>
    <w:rsid w:val="007375E9"/>
    <w:rsid w:val="00747992"/>
    <w:rsid w:val="00782F53"/>
    <w:rsid w:val="0079301D"/>
    <w:rsid w:val="0081282F"/>
    <w:rsid w:val="00830BD7"/>
    <w:rsid w:val="00837C3D"/>
    <w:rsid w:val="0085101E"/>
    <w:rsid w:val="0085209C"/>
    <w:rsid w:val="00873982"/>
    <w:rsid w:val="008A210E"/>
    <w:rsid w:val="008A3923"/>
    <w:rsid w:val="008B090C"/>
    <w:rsid w:val="008B102D"/>
    <w:rsid w:val="009016E0"/>
    <w:rsid w:val="00905257"/>
    <w:rsid w:val="00925BE6"/>
    <w:rsid w:val="0094370E"/>
    <w:rsid w:val="00965525"/>
    <w:rsid w:val="00967BC9"/>
    <w:rsid w:val="00990983"/>
    <w:rsid w:val="0099607C"/>
    <w:rsid w:val="009A364B"/>
    <w:rsid w:val="009A56DB"/>
    <w:rsid w:val="009B7D6E"/>
    <w:rsid w:val="00A47FCF"/>
    <w:rsid w:val="00A63195"/>
    <w:rsid w:val="00A72946"/>
    <w:rsid w:val="00AA19D5"/>
    <w:rsid w:val="00AB5E39"/>
    <w:rsid w:val="00AE50CC"/>
    <w:rsid w:val="00AE54DA"/>
    <w:rsid w:val="00B61893"/>
    <w:rsid w:val="00B66EED"/>
    <w:rsid w:val="00BA1EBE"/>
    <w:rsid w:val="00BA73C8"/>
    <w:rsid w:val="00BB0EBF"/>
    <w:rsid w:val="00BC2E4F"/>
    <w:rsid w:val="00BE1A44"/>
    <w:rsid w:val="00BF152A"/>
    <w:rsid w:val="00C24685"/>
    <w:rsid w:val="00C4622F"/>
    <w:rsid w:val="00C534E8"/>
    <w:rsid w:val="00C813BF"/>
    <w:rsid w:val="00C97536"/>
    <w:rsid w:val="00CD2BD8"/>
    <w:rsid w:val="00D13F56"/>
    <w:rsid w:val="00D141A0"/>
    <w:rsid w:val="00D62D21"/>
    <w:rsid w:val="00D654F4"/>
    <w:rsid w:val="00D87B24"/>
    <w:rsid w:val="00DF3E26"/>
    <w:rsid w:val="00DF55D2"/>
    <w:rsid w:val="00E51A1B"/>
    <w:rsid w:val="00E645CB"/>
    <w:rsid w:val="00E843AE"/>
    <w:rsid w:val="00E91368"/>
    <w:rsid w:val="00E93939"/>
    <w:rsid w:val="00EA198D"/>
    <w:rsid w:val="00EC4D57"/>
    <w:rsid w:val="00EF0E38"/>
    <w:rsid w:val="00F110EF"/>
    <w:rsid w:val="00F2190E"/>
    <w:rsid w:val="00F23679"/>
    <w:rsid w:val="00F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18F6F7A"/>
  <w15:docId w15:val="{180DA793-A5A4-46B5-B2E5-71BD076FA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BF"/>
    <w:pPr>
      <w:spacing w:after="200" w:line="276" w:lineRule="auto"/>
    </w:pPr>
    <w:rPr>
      <w:rFonts w:ascii="Segoe UI" w:eastAsiaTheme="minorHAnsi" w:hAnsi="Segoe UI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4622F"/>
    <w:pPr>
      <w:keepNext/>
      <w:keepLines/>
      <w:spacing w:before="240" w:after="0"/>
      <w:ind w:right="84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622F"/>
    <w:rPr>
      <w:rFonts w:ascii="Segoe UI" w:eastAsiaTheme="majorEastAsia" w:hAnsi="Segoe UI" w:cstheme="majorBidi"/>
      <w:color w:val="2E74B5" w:themeColor="accent1" w:themeShade="BF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437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70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70E"/>
    <w:rPr>
      <w:rFonts w:ascii="Segoe UI" w:eastAsiaTheme="minorHAnsi" w:hAnsi="Segoe U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7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70E"/>
    <w:rPr>
      <w:rFonts w:ascii="Segoe UI" w:eastAsiaTheme="minorHAnsi" w:hAnsi="Segoe UI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25BE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41A0"/>
    <w:pPr>
      <w:spacing w:after="0" w:line="240" w:lineRule="auto"/>
    </w:pPr>
    <w:rPr>
      <w:rFonts w:ascii="Segoe UI" w:eastAsiaTheme="minorHAnsi" w:hAnsi="Segoe UI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BAMarketing@bcctaipei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Props1.xml><?xml version="1.0" encoding="utf-8"?>
<ds:datastoreItem xmlns:ds="http://schemas.openxmlformats.org/officeDocument/2006/customXml" ds:itemID="{FB8A8C7E-12CC-45E5-BD59-1C1E7BEB0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C0EC45-7345-421B-9535-3C4852201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1AB19D-3578-42A4-8AF0-0FE692FF38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5F8FBA-10C9-4132-B04A-ABF1149864ED}">
  <ds:schemaRefs>
    <ds:schemaRef ds:uri="http://schemas.microsoft.com/office/2006/metadata/properties"/>
    <ds:schemaRef ds:uri="http://schemas.microsoft.com/office/infopath/2007/PartnerControls"/>
    <ds:schemaRef ds:uri="affd6c73-f287-4ca4-8080-7777a5d4fd47"/>
    <ds:schemaRef ds:uri="c7e08de6-19c2-4c44-bed6-606e35d7a9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1</TotalTime>
  <Pages>3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>NOT-APPL</cp:keywords>
  <dc:description/>
  <cp:lastModifiedBy>Kathy Chan</cp:lastModifiedBy>
  <cp:revision>3</cp:revision>
  <cp:lastPrinted>2020-06-10T02:42:00Z</cp:lastPrinted>
  <dcterms:created xsi:type="dcterms:W3CDTF">2022-06-02T06:40:00Z</dcterms:created>
  <dcterms:modified xsi:type="dcterms:W3CDTF">2022-06-16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T-APPL</vt:lpwstr>
  </property>
  <property fmtid="{D5CDD505-2E9C-101B-9397-08002B2CF9AE}" pid="3" name="Source">
    <vt:lpwstr>External</vt:lpwstr>
  </property>
  <property fmtid="{D5CDD505-2E9C-101B-9397-08002B2CF9AE}" pid="4" name="Footers">
    <vt:lpwstr>External No Footers</vt:lpwstr>
  </property>
  <property fmtid="{D5CDD505-2E9C-101B-9397-08002B2CF9AE}" pid="5" name="DocClassification">
    <vt:lpwstr>CLANOTAPP</vt:lpwstr>
  </property>
  <property fmtid="{D5CDD505-2E9C-101B-9397-08002B2CF9AE}" pid="6" name="ContentTypeId">
    <vt:lpwstr>0x010100CDE956ACE273144082F3088CBEF59E7D</vt:lpwstr>
  </property>
  <property fmtid="{D5CDD505-2E9C-101B-9397-08002B2CF9AE}" pid="7" name="ApplyLanguageRun">
    <vt:lpwstr>true</vt:lpwstr>
  </property>
</Properties>
</file>